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066" w:rsidRPr="00B77F6F" w:rsidRDefault="00B77F6F" w:rsidP="00B77F6F">
      <w:pPr>
        <w:jc w:val="center"/>
        <w:rPr>
          <w:b/>
          <w:noProof/>
          <w:sz w:val="32"/>
          <w:u w:val="single"/>
        </w:rPr>
      </w:pPr>
      <w:r w:rsidRPr="00B77F6F">
        <w:rPr>
          <w:b/>
          <w:noProof/>
          <w:sz w:val="32"/>
          <w:u w:val="single"/>
        </w:rPr>
        <w:t>Survey Screenshot</w:t>
      </w:r>
    </w:p>
    <w:p w:rsidR="00B27066" w:rsidRDefault="00B27066"/>
    <w:p w:rsidR="009035EB" w:rsidRDefault="00C75851">
      <w:r>
        <w:t>[All participants]</w:t>
      </w:r>
    </w:p>
    <w:p w:rsidR="00C75851" w:rsidRDefault="00B64C3E">
      <w:pPr>
        <w:rPr>
          <w:noProof/>
        </w:rPr>
      </w:pPr>
      <w:r w:rsidRPr="00922E94">
        <w:rPr>
          <w:noProof/>
        </w:rPr>
        <w:drawing>
          <wp:inline distT="0" distB="0" distL="0" distR="0">
            <wp:extent cx="5585460" cy="34671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13" t="6379" r="15363" b="15440"/>
                    <a:stretch/>
                  </pic:blipFill>
                  <pic:spPr bwMode="auto">
                    <a:xfrm>
                      <a:off x="0" y="0"/>
                      <a:ext cx="558546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4829" w:rsidRDefault="00B64C3E">
      <w:pPr>
        <w:rPr>
          <w:noProof/>
        </w:rPr>
      </w:pPr>
      <w:r w:rsidRPr="00922E94">
        <w:rPr>
          <w:noProof/>
        </w:rPr>
        <w:drawing>
          <wp:inline distT="0" distB="0" distL="0" distR="0">
            <wp:extent cx="5356860" cy="309372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89" t="6378" r="15569" b="2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5851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5196840" cy="275082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27" t="23317" r="62732" b="29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5851" w:rsidRDefault="00C75851">
      <w:pPr>
        <w:rPr>
          <w:noProof/>
        </w:rPr>
      </w:pPr>
      <w:bookmarkStart w:id="0" w:name="_GoBack"/>
      <w:bookmarkEnd w:id="0"/>
    </w:p>
    <w:p w:rsidR="00C75851" w:rsidRDefault="00C75851">
      <w:pPr>
        <w:rPr>
          <w:noProof/>
        </w:rPr>
      </w:pPr>
    </w:p>
    <w:p w:rsidR="00C75851" w:rsidRDefault="00C75851">
      <w:pPr>
        <w:rPr>
          <w:noProof/>
        </w:rPr>
      </w:pPr>
    </w:p>
    <w:p w:rsidR="00B27066" w:rsidRDefault="00B27066">
      <w:pPr>
        <w:rPr>
          <w:noProof/>
        </w:rPr>
      </w:pPr>
    </w:p>
    <w:p w:rsidR="00B83914" w:rsidRDefault="00B83914">
      <w:pPr>
        <w:rPr>
          <w:noProof/>
        </w:rPr>
      </w:pPr>
      <w:r>
        <w:rPr>
          <w:noProof/>
        </w:rPr>
        <w:t>[Participants in Condition 1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305800" cy="454914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2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454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r>
        <w:br w:type="page"/>
      </w:r>
      <w:r>
        <w:lastRenderedPageBreak/>
        <w:t>[Participants in Condition 1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595360" cy="4754880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641" b="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47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2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321040" cy="4465320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872" b="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104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2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214360" cy="4404360"/>
            <wp:effectExtent l="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00" b="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4360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3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7901940" cy="4244340"/>
            <wp:effectExtent l="0" t="0" r="0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28" b="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194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3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427720" cy="4526280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28" b="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772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4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267700" cy="4457700"/>
            <wp:effectExtent l="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28" b="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7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914" w:rsidRDefault="00B83914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5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557260" cy="3147060"/>
            <wp:effectExtent l="0" t="0" r="0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872" b="34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72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5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336280" cy="4503420"/>
            <wp:effectExtent l="0" t="0" r="0" b="0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872" b="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628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6 Only]</w:t>
      </w:r>
    </w:p>
    <w:p w:rsidR="00B83914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412480" cy="3093720"/>
            <wp:effectExtent l="0" t="0" r="0" b="0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56" b="34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24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3914">
        <w:rPr>
          <w:noProof/>
        </w:rPr>
        <w:br w:type="page"/>
      </w:r>
      <w:r w:rsidR="00CB7018">
        <w:rPr>
          <w:noProof/>
        </w:rPr>
        <w:lastRenderedPageBreak/>
        <w:t>[Participants in Condition 6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321040" cy="4442460"/>
            <wp:effectExtent l="0" t="0" r="0" b="0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28" b="5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104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7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229600" cy="3048000"/>
            <wp:effectExtent l="0" t="0" r="0" b="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28" b="34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7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412480" cy="4549140"/>
            <wp:effectExtent l="0" t="0" r="0" b="0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641" b="5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2480" cy="454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8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465820" cy="3169920"/>
            <wp:effectExtent l="0" t="0" r="0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513" b="3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582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8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595360" cy="4747260"/>
            <wp:effectExtent l="0" t="0" r="0" b="0"/>
            <wp:docPr id="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474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9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229600" cy="3040380"/>
            <wp:effectExtent l="0" t="0" r="0" b="0"/>
            <wp:docPr id="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487" b="3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10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7955280" cy="4213860"/>
            <wp:effectExtent l="0" t="0" r="0" b="0"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5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5280" cy="421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10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191500" cy="4267200"/>
            <wp:effectExtent l="0" t="0" r="0" b="0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615" b="6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Participants in Condition 11 Only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465820" cy="4594860"/>
            <wp:effectExtent l="0" t="0" r="0" b="0"/>
            <wp:docPr id="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56" b="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5820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018" w:rsidRDefault="00CB7018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[The rest of the study is viewed by all participants]</w:t>
      </w:r>
    </w:p>
    <w:p w:rsidR="00CB7018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374380" cy="4518660"/>
            <wp:effectExtent l="0" t="0" r="0" b="0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872" b="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438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D08" w:rsidRDefault="00132D08">
      <w:pPr>
        <w:rPr>
          <w:noProof/>
        </w:rPr>
      </w:pPr>
      <w:r>
        <w:rPr>
          <w:noProof/>
        </w:rPr>
        <w:br w:type="page"/>
      </w:r>
      <w:r w:rsidR="00B64C3E" w:rsidRPr="00666D77">
        <w:rPr>
          <w:noProof/>
        </w:rPr>
        <w:lastRenderedPageBreak/>
        <w:drawing>
          <wp:inline distT="0" distB="0" distL="0" distR="0">
            <wp:extent cx="8305800" cy="4503420"/>
            <wp:effectExtent l="0" t="0" r="0" b="0"/>
            <wp:docPr id="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D08" w:rsidRDefault="00132D08">
      <w:pPr>
        <w:rPr>
          <w:noProof/>
        </w:rPr>
      </w:pPr>
      <w:r>
        <w:rPr>
          <w:noProof/>
        </w:rPr>
        <w:br w:type="page"/>
      </w:r>
      <w:r w:rsidR="00B64C3E" w:rsidRPr="00666D77">
        <w:rPr>
          <w:noProof/>
        </w:rPr>
        <w:lastRenderedPageBreak/>
        <w:drawing>
          <wp:inline distT="0" distB="0" distL="0" distR="0">
            <wp:extent cx="8702040" cy="4693920"/>
            <wp:effectExtent l="0" t="0" r="0" b="0"/>
            <wp:docPr id="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00" b="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2040" cy="469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Pr="00666D77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542020" cy="3985260"/>
            <wp:effectExtent l="0" t="0" r="0" b="0"/>
            <wp:docPr id="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16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2020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8648700" cy="4655820"/>
            <wp:effectExtent l="0" t="0" r="0" b="0"/>
            <wp:docPr id="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615" b="3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F1920">
      <w:pPr>
        <w:rPr>
          <w:noProof/>
        </w:rPr>
      </w:pPr>
    </w:p>
    <w:p w:rsidR="00BF1920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8519160" cy="4640580"/>
            <wp:effectExtent l="0" t="0" r="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9160" cy="464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8397240" cy="4503420"/>
            <wp:effectExtent l="0" t="0" r="0" b="0"/>
            <wp:docPr id="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724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8465820" cy="4564380"/>
            <wp:effectExtent l="0" t="0" r="0" b="0"/>
            <wp:docPr id="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3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5820" cy="456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8595360" cy="4655820"/>
            <wp:effectExtent l="0" t="0" r="0" b="0"/>
            <wp:docPr id="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385" b="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64C3E">
      <w:pPr>
        <w:rPr>
          <w:noProof/>
        </w:rPr>
      </w:pPr>
      <w:r w:rsidRPr="00666D77">
        <w:rPr>
          <w:noProof/>
        </w:rPr>
        <w:lastRenderedPageBreak/>
        <w:drawing>
          <wp:inline distT="0" distB="0" distL="0" distR="0">
            <wp:extent cx="8359140" cy="4488180"/>
            <wp:effectExtent l="0" t="0" r="0" b="0"/>
            <wp:docPr id="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28" b="4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9140" cy="448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Default="00B64C3E">
      <w:pPr>
        <w:rPr>
          <w:noProof/>
        </w:rPr>
      </w:pPr>
      <w:r w:rsidRPr="00666D77">
        <w:rPr>
          <w:noProof/>
        </w:rPr>
        <w:drawing>
          <wp:inline distT="0" distB="0" distL="0" distR="0">
            <wp:extent cx="8412480" cy="4434840"/>
            <wp:effectExtent l="0" t="0" r="0" b="0"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744" b="5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248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920" w:rsidRPr="00CB7018" w:rsidRDefault="00B64C3E">
      <w:pPr>
        <w:rPr>
          <w:b/>
        </w:rPr>
      </w:pPr>
      <w:r w:rsidRPr="00666D77">
        <w:rPr>
          <w:noProof/>
        </w:rPr>
        <w:lastRenderedPageBreak/>
        <w:drawing>
          <wp:inline distT="0" distB="0" distL="0" distR="0">
            <wp:extent cx="8542020" cy="4648200"/>
            <wp:effectExtent l="0" t="0" r="0" b="0"/>
            <wp:docPr id="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872" b="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2020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F1920" w:rsidRPr="00CB7018" w:rsidSect="00B77F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xNDOyMDMxtDAyNDRQ0lEKTi0uzszPAykwqgUAuq+YhiwAAAA="/>
  </w:docVars>
  <w:rsids>
    <w:rsidRoot w:val="00C75851"/>
    <w:rsid w:val="00132D08"/>
    <w:rsid w:val="00645009"/>
    <w:rsid w:val="00694829"/>
    <w:rsid w:val="006F7084"/>
    <w:rsid w:val="009035EB"/>
    <w:rsid w:val="00A42377"/>
    <w:rsid w:val="00B27066"/>
    <w:rsid w:val="00B64C3E"/>
    <w:rsid w:val="00B77F6F"/>
    <w:rsid w:val="00B83914"/>
    <w:rsid w:val="00BF1920"/>
    <w:rsid w:val="00C75851"/>
    <w:rsid w:val="00CB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B951"/>
  <w15:chartTrackingRefBased/>
  <w15:docId w15:val="{8B2ECE19-B0E7-44AF-9F65-C220DB5CA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0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er, Rebecca (NIH/NCI) [E]</dc:creator>
  <cp:keywords/>
  <cp:lastModifiedBy>Bailey, Karla (NIH/NCI) [E]</cp:lastModifiedBy>
  <cp:revision>3</cp:revision>
  <dcterms:created xsi:type="dcterms:W3CDTF">2016-01-05T19:53:00Z</dcterms:created>
  <dcterms:modified xsi:type="dcterms:W3CDTF">2016-01-05T19:59:00Z</dcterms:modified>
</cp:coreProperties>
</file>